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land</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Poland received a score of 94.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Poland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
          <w:bCs/>
        </w:rPr>
        <w:t xml:space="preserve">9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Poland received a score of 84.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Poland received a score of 9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Poland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Poland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Poland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Poland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Poland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Poland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Poland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Poland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Poland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Poland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Poland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Poland received a score of 0.7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Poland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C6F65B9-733F-4F7B-8F44-761260B2E546}"/>
</file>

<file path=customXml/itemProps2.xml><?xml version="1.0" encoding="utf-8"?>
<ds:datastoreItem xmlns:ds="http://schemas.openxmlformats.org/officeDocument/2006/customXml" ds:itemID="{7F15988B-BB76-458F-AD7F-CBFB44F6358A}"/>
</file>

<file path=customXml/itemProps3.xml><?xml version="1.0" encoding="utf-8"?>
<ds:datastoreItem xmlns:ds="http://schemas.openxmlformats.org/officeDocument/2006/customXml" ds:itemID="{37C42EA4-19AC-4D91-A191-20A00E8C804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32:22Z</dcterms:created>
  <dcterms:modified xsi:type="dcterms:W3CDTF">2024-11-01T14: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Poland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